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051FB" w14:textId="770BDD23" w:rsidR="00474A4C" w:rsidRDefault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ED7320C" wp14:editId="199B54AB">
                <wp:simplePos x="0" y="0"/>
                <wp:positionH relativeFrom="column">
                  <wp:posOffset>768350</wp:posOffset>
                </wp:positionH>
                <wp:positionV relativeFrom="paragraph">
                  <wp:posOffset>82550</wp:posOffset>
                </wp:positionV>
                <wp:extent cx="4083050" cy="546100"/>
                <wp:effectExtent l="6350" t="6350" r="15875" b="9525"/>
                <wp:wrapNone/>
                <wp:docPr id="81590968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3050" cy="5461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6829ABE" w14:textId="5C0F9674" w:rsidR="00896DA8" w:rsidRPr="00D70E00" w:rsidRDefault="00896DA8" w:rsidP="00896DA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D70E00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>STA490 Statistics Capstone</w:t>
                            </w:r>
                          </w:p>
                          <w:p w14:paraId="28E74175" w14:textId="04379843" w:rsidR="00896DA8" w:rsidRPr="00896DA8" w:rsidRDefault="00D70E00" w:rsidP="00896DA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Effective Written and Oral </w:t>
                            </w:r>
                            <w:r w:rsidR="00896DA8" w:rsidRPr="00896DA8">
                              <w:rPr>
                                <w:b/>
                                <w:bCs/>
                                <w:color w:val="7030A0"/>
                              </w:rPr>
                              <w:t>Communication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with Technolog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2" o:spid="_x0000_s1026" style="position:absolute;margin-left:60.5pt;margin-top:6.5pt;width:321.5pt;height:4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" fillcolor="white [3201]" strokecolor="#4472c4 [3204]" strokeweight="1pt">
                <v:shadow color="#868686"/>
                <v:textbox>
                  <w:txbxContent>
                    <w:p w14:paraId="46829ABE" w14:textId="5C0F9674" w:rsidR="00896DA8" w:rsidRPr="00D70E00" w:rsidRDefault="00896DA8" w:rsidP="00896DA8">
                      <w:pPr>
                        <w:pStyle w:val="NoSpacing"/>
                        <w:jc w:val="center"/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</w:pPr>
                      <w:r w:rsidRPr="00D70E00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>STA490 Statistics Capstone</w:t>
                      </w:r>
                    </w:p>
                    <w:p w14:paraId="28E74175" w14:textId="04379843" w:rsidR="00896DA8" w:rsidRPr="00896DA8" w:rsidRDefault="00D70E00" w:rsidP="00896DA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 xml:space="preserve">Effective Written and Oral </w:t>
                      </w:r>
                      <w:r w:rsidR="00896DA8" w:rsidRPr="00896DA8">
                        <w:rPr>
                          <w:b/>
                          <w:bCs/>
                          <w:color w:val="7030A0"/>
                        </w:rPr>
                        <w:t>Communication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with Technologies</w:t>
                      </w:r>
                    </w:p>
                  </w:txbxContent>
                </v:textbox>
              </v:rect>
            </w:pict>
          </mc:Fallback>
        </mc:AlternateContent>
      </w:r>
    </w:p>
    <w:p w14:paraId="4E460279" w14:textId="77777777" w:rsidR="00547337" w:rsidRPr="00547337" w:rsidRDefault="00547337" w:rsidP="00547337"/>
    <w:p w14:paraId="31A45ED5" w14:textId="6EB90641" w:rsidR="00547337" w:rsidRPr="00547337" w:rsidRDefault="00E217DD" w:rsidP="00547337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5FA9E9" wp14:editId="79C0A64E">
                <wp:simplePos x="0" y="0"/>
                <wp:positionH relativeFrom="column">
                  <wp:posOffset>3435350</wp:posOffset>
                </wp:positionH>
                <wp:positionV relativeFrom="paragraph">
                  <wp:posOffset>45085</wp:posOffset>
                </wp:positionV>
                <wp:extent cx="6350" cy="177165"/>
                <wp:effectExtent l="82550" t="15875" r="73025" b="35560"/>
                <wp:wrapNone/>
                <wp:docPr id="708464685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70134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6" o:spid="_x0000_s1026" type="#_x0000_t32" style="position:absolute;margin-left:270.5pt;margin-top:3.55pt;width:.5pt;height:13.9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5FA9E9" wp14:editId="7E469AE4">
                <wp:simplePos x="0" y="0"/>
                <wp:positionH relativeFrom="column">
                  <wp:posOffset>2139950</wp:posOffset>
                </wp:positionH>
                <wp:positionV relativeFrom="paragraph">
                  <wp:posOffset>57785</wp:posOffset>
                </wp:positionV>
                <wp:extent cx="6350" cy="177165"/>
                <wp:effectExtent l="82550" t="19050" r="73025" b="32385"/>
                <wp:wrapNone/>
                <wp:docPr id="807350105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0A66B" id="AutoShape 15" o:spid="_x0000_s1026" type="#_x0000_t32" style="position:absolute;margin-left:168.5pt;margin-top:4.55pt;width:.5pt;height:13.9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D7320C" wp14:editId="01310AC5">
                <wp:simplePos x="0" y="0"/>
                <wp:positionH relativeFrom="column">
                  <wp:posOffset>2908300</wp:posOffset>
                </wp:positionH>
                <wp:positionV relativeFrom="paragraph">
                  <wp:posOffset>254000</wp:posOffset>
                </wp:positionV>
                <wp:extent cx="1149350" cy="425450"/>
                <wp:effectExtent l="12700" t="15240" r="9525" b="6985"/>
                <wp:wrapNone/>
                <wp:docPr id="14774957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0" cy="4254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9A66562" w14:textId="146869C4" w:rsidR="00547337" w:rsidRPr="00896DA8" w:rsidRDefault="00547337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 xml:space="preserve">Effective 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Oral </w:t>
                            </w: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4" o:spid="_x0000_s1027" style="position:absolute;margin-left:229pt;margin-top:20pt;width:90.5pt;height:3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" fillcolor="white [3201]" strokecolor="#4472c4 [3204]" strokeweight="1pt">
                <v:shadow color="#868686"/>
                <v:textbox>
                  <w:txbxContent>
                    <w:p w14:paraId="19A66562" w14:textId="146869C4" w:rsidR="00547337" w:rsidRPr="00896DA8" w:rsidRDefault="00547337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 w:rsidRPr="00896DA8">
                        <w:rPr>
                          <w:b/>
                          <w:bCs/>
                          <w:color w:val="7030A0"/>
                        </w:rPr>
                        <w:t xml:space="preserve">Effective 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Oral </w:t>
                      </w:r>
                      <w:r w:rsidRPr="00896DA8">
                        <w:rPr>
                          <w:b/>
                          <w:bCs/>
                          <w:color w:val="7030A0"/>
                        </w:rPr>
                        <w:t>Communic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D7320C" wp14:editId="477F52D0">
                <wp:simplePos x="0" y="0"/>
                <wp:positionH relativeFrom="column">
                  <wp:posOffset>1460500</wp:posOffset>
                </wp:positionH>
                <wp:positionV relativeFrom="paragraph">
                  <wp:posOffset>234950</wp:posOffset>
                </wp:positionV>
                <wp:extent cx="1212850" cy="438150"/>
                <wp:effectExtent l="12700" t="15240" r="12700" b="13335"/>
                <wp:wrapNone/>
                <wp:docPr id="30118767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2850" cy="4381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AC47400" w14:textId="4FB6065E" w:rsidR="00547337" w:rsidRPr="00896DA8" w:rsidRDefault="00547337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>Effective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Written</w:t>
                            </w: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 xml:space="preserve"> 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3" o:spid="_x0000_s1028" style="position:absolute;margin-left:115pt;margin-top:18.5pt;width:95.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1AC47400" w14:textId="4FB6065E" w:rsidR="00547337" w:rsidRPr="00896DA8" w:rsidRDefault="00547337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 w:rsidRPr="00896DA8">
                        <w:rPr>
                          <w:b/>
                          <w:bCs/>
                          <w:color w:val="7030A0"/>
                        </w:rPr>
                        <w:t>Effective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Written</w:t>
                      </w:r>
                      <w:r w:rsidRPr="00896DA8">
                        <w:rPr>
                          <w:b/>
                          <w:bCs/>
                          <w:color w:val="7030A0"/>
                        </w:rPr>
                        <w:t xml:space="preserve"> Communi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154F91EA" w14:textId="466CEEDE" w:rsidR="00547337" w:rsidRPr="00547337" w:rsidRDefault="00547337" w:rsidP="00547337"/>
    <w:p w14:paraId="3D731890" w14:textId="582BEF56" w:rsidR="00547337" w:rsidRPr="00547337" w:rsidRDefault="00E217DD" w:rsidP="00547337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5FA9E9" wp14:editId="65BE7F71">
                <wp:simplePos x="0" y="0"/>
                <wp:positionH relativeFrom="column">
                  <wp:posOffset>3905250</wp:posOffset>
                </wp:positionH>
                <wp:positionV relativeFrom="paragraph">
                  <wp:posOffset>127635</wp:posOffset>
                </wp:positionV>
                <wp:extent cx="6350" cy="177165"/>
                <wp:effectExtent l="76200" t="22225" r="69850" b="29210"/>
                <wp:wrapNone/>
                <wp:docPr id="134000240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90FA0" id="AutoShape 20" o:spid="_x0000_s1026" type="#_x0000_t32" style="position:absolute;margin-left:307.5pt;margin-top:10.05pt;width:.5pt;height:13.9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eAbMi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C5FA9E9" wp14:editId="75394102">
                <wp:simplePos x="0" y="0"/>
                <wp:positionH relativeFrom="column">
                  <wp:posOffset>3213100</wp:posOffset>
                </wp:positionH>
                <wp:positionV relativeFrom="paragraph">
                  <wp:posOffset>101600</wp:posOffset>
                </wp:positionV>
                <wp:extent cx="6350" cy="177165"/>
                <wp:effectExtent l="79375" t="24765" r="66675" b="36195"/>
                <wp:wrapNone/>
                <wp:docPr id="2053591981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F2474F" id="AutoShape 19" o:spid="_x0000_s1026" type="#_x0000_t32" style="position:absolute;margin-left:253pt;margin-top:8pt;width:.5pt;height:13.9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BVEJ/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5FA9E9" wp14:editId="3AA97D1C">
                <wp:simplePos x="0" y="0"/>
                <wp:positionH relativeFrom="column">
                  <wp:posOffset>2273300</wp:posOffset>
                </wp:positionH>
                <wp:positionV relativeFrom="paragraph">
                  <wp:posOffset>114935</wp:posOffset>
                </wp:positionV>
                <wp:extent cx="6350" cy="177165"/>
                <wp:effectExtent l="82550" t="19050" r="73025" b="32385"/>
                <wp:wrapNone/>
                <wp:docPr id="731935296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42B60A" id="AutoShape 18" o:spid="_x0000_s1026" type="#_x0000_t32" style="position:absolute;margin-left:179pt;margin-top:9.05pt;width:.5pt;height:13.9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AHay5W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C5FA9E9" wp14:editId="5B420948">
                <wp:simplePos x="0" y="0"/>
                <wp:positionH relativeFrom="column">
                  <wp:posOffset>1543050</wp:posOffset>
                </wp:positionH>
                <wp:positionV relativeFrom="paragraph">
                  <wp:posOffset>76835</wp:posOffset>
                </wp:positionV>
                <wp:extent cx="6350" cy="177165"/>
                <wp:effectExtent l="76200" t="19050" r="69850" b="32385"/>
                <wp:wrapNone/>
                <wp:docPr id="154698983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120091" id="AutoShape 17" o:spid="_x0000_s1026" type="#_x0000_t32" style="position:absolute;margin-left:121.5pt;margin-top:6.05pt;width:.5pt;height:13.9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6Fw20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D7320C" wp14:editId="38FD8CBD">
                <wp:simplePos x="0" y="0"/>
                <wp:positionH relativeFrom="column">
                  <wp:posOffset>3790950</wp:posOffset>
                </wp:positionH>
                <wp:positionV relativeFrom="paragraph">
                  <wp:posOffset>280035</wp:posOffset>
                </wp:positionV>
                <wp:extent cx="1212850" cy="419100"/>
                <wp:effectExtent l="9525" t="12700" r="6350" b="6350"/>
                <wp:wrapNone/>
                <wp:docPr id="18361782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2850" cy="4191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B258218" w14:textId="33059C51" w:rsidR="00547337" w:rsidRPr="00896DA8" w:rsidRDefault="000B6A18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onsulting</w:t>
                            </w:r>
                            <w:r w:rsidR="00BF2ECE">
                              <w:rPr>
                                <w:b/>
                                <w:bCs/>
                                <w:color w:val="7030A0"/>
                              </w:rPr>
                              <w:t xml:space="preserve"> </w:t>
                            </w:r>
                            <w:r w:rsidR="00D70E00">
                              <w:rPr>
                                <w:b/>
                                <w:bCs/>
                                <w:color w:val="7030A0"/>
                              </w:rPr>
                              <w:t xml:space="preserve">and Job </w:t>
                            </w:r>
                            <w:r w:rsidR="00BF2ECE">
                              <w:rPr>
                                <w:b/>
                                <w:bCs/>
                                <w:color w:val="7030A0"/>
                              </w:rPr>
                              <w:t>Interview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8" o:spid="_x0000_s1029" style="position:absolute;margin-left:298.5pt;margin-top:22.05pt;width:95.5pt;height:3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" fillcolor="white [3201]" strokecolor="#4472c4 [3204]" strokeweight="1pt">
                <v:shadow color="#868686"/>
                <v:textbox>
                  <w:txbxContent>
                    <w:p w14:paraId="5B258218" w14:textId="33059C51" w:rsidR="00547337" w:rsidRPr="00896DA8" w:rsidRDefault="000B6A18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onsulting</w:t>
                      </w:r>
                      <w:r w:rsidR="00BF2ECE">
                        <w:rPr>
                          <w:b/>
                          <w:bCs/>
                          <w:color w:val="7030A0"/>
                        </w:rPr>
                        <w:t xml:space="preserve"> </w:t>
                      </w:r>
                      <w:r w:rsidR="00D70E00">
                        <w:rPr>
                          <w:b/>
                          <w:bCs/>
                          <w:color w:val="7030A0"/>
                        </w:rPr>
                        <w:t xml:space="preserve">and Job </w:t>
                      </w:r>
                      <w:r w:rsidR="00BF2ECE">
                        <w:rPr>
                          <w:b/>
                          <w:bCs/>
                          <w:color w:val="7030A0"/>
                        </w:rPr>
                        <w:t>Interview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D7320C" wp14:editId="5E6F1489">
                <wp:simplePos x="0" y="0"/>
                <wp:positionH relativeFrom="column">
                  <wp:posOffset>2730500</wp:posOffset>
                </wp:positionH>
                <wp:positionV relativeFrom="paragraph">
                  <wp:posOffset>273685</wp:posOffset>
                </wp:positionV>
                <wp:extent cx="965200" cy="412750"/>
                <wp:effectExtent l="6350" t="6350" r="9525" b="9525"/>
                <wp:wrapNone/>
                <wp:docPr id="61278890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65200" cy="4127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103FE10" w14:textId="755F5EB0" w:rsidR="00BF2ECE" w:rsidRPr="00896DA8" w:rsidRDefault="00BF2ECE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Oral Presen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9" o:spid="_x0000_s1030" style="position:absolute;margin-left:215pt;margin-top:21.55pt;width:76pt;height:3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6103FE10" w14:textId="755F5EB0" w:rsidR="00BF2ECE" w:rsidRPr="00896DA8" w:rsidRDefault="00BF2ECE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Oral Present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D7320C" wp14:editId="65FB9284">
                <wp:simplePos x="0" y="0"/>
                <wp:positionH relativeFrom="column">
                  <wp:posOffset>1746250</wp:posOffset>
                </wp:positionH>
                <wp:positionV relativeFrom="paragraph">
                  <wp:posOffset>273685</wp:posOffset>
                </wp:positionV>
                <wp:extent cx="869950" cy="412750"/>
                <wp:effectExtent l="12700" t="6350" r="12700" b="9525"/>
                <wp:wrapNone/>
                <wp:docPr id="53438485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9950" cy="4127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4190373" w14:textId="07FE4910" w:rsidR="00547337" w:rsidRPr="00896DA8" w:rsidRDefault="00BF2ECE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Analytics Repor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6" o:spid="_x0000_s1031" style="position:absolute;margin-left:137.5pt;margin-top:21.55pt;width:68.5pt;height:3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14190373" w14:textId="07FE4910" w:rsidR="00547337" w:rsidRPr="00896DA8" w:rsidRDefault="00BF2ECE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Analytics Report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D7320C" wp14:editId="7078322E">
                <wp:simplePos x="0" y="0"/>
                <wp:positionH relativeFrom="column">
                  <wp:posOffset>635000</wp:posOffset>
                </wp:positionH>
                <wp:positionV relativeFrom="paragraph">
                  <wp:posOffset>267335</wp:posOffset>
                </wp:positionV>
                <wp:extent cx="1028700" cy="406400"/>
                <wp:effectExtent l="6350" t="9525" r="12700" b="12700"/>
                <wp:wrapNone/>
                <wp:docPr id="64846151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700" cy="4064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69013A6" w14:textId="47386D2A" w:rsidR="00547337" w:rsidRPr="00896DA8" w:rsidRDefault="00BF2ECE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V &amp; Personal Web S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7" o:spid="_x0000_s1032" style="position:absolute;margin-left:50pt;margin-top:21.05pt;width:81pt;height:3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" fillcolor="white [3201]" strokecolor="#4472c4 [3204]" strokeweight="1pt">
                <v:shadow color="#868686"/>
                <v:textbox>
                  <w:txbxContent>
                    <w:p w14:paraId="369013A6" w14:textId="47386D2A" w:rsidR="00547337" w:rsidRPr="00896DA8" w:rsidRDefault="00BF2ECE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V &amp; Personal Web Site</w:t>
                      </w:r>
                    </w:p>
                  </w:txbxContent>
                </v:textbox>
              </v:rect>
            </w:pict>
          </mc:Fallback>
        </mc:AlternateContent>
      </w:r>
    </w:p>
    <w:p w14:paraId="2FB71D9B" w14:textId="1A4148D4" w:rsidR="00547337" w:rsidRDefault="00547337" w:rsidP="00547337"/>
    <w:p w14:paraId="189FF728" w14:textId="48090C1B" w:rsidR="00547337" w:rsidRDefault="00E217DD" w:rsidP="00547337">
      <w:pPr>
        <w:tabs>
          <w:tab w:val="left" w:pos="15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C5FA9E9" wp14:editId="2A2E29DF">
                <wp:simplePos x="0" y="0"/>
                <wp:positionH relativeFrom="column">
                  <wp:posOffset>3321050</wp:posOffset>
                </wp:positionH>
                <wp:positionV relativeFrom="paragraph">
                  <wp:posOffset>127635</wp:posOffset>
                </wp:positionV>
                <wp:extent cx="6350" cy="177165"/>
                <wp:effectExtent l="82550" t="22225" r="73025" b="29210"/>
                <wp:wrapNone/>
                <wp:docPr id="839251656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915F50" id="AutoShape 22" o:spid="_x0000_s1026" type="#_x0000_t32" style="position:absolute;margin-left:261.5pt;margin-top:10.05pt;width:.5pt;height:13.9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C5FA9E9" wp14:editId="203F4492">
                <wp:simplePos x="0" y="0"/>
                <wp:positionH relativeFrom="column">
                  <wp:posOffset>2247900</wp:posOffset>
                </wp:positionH>
                <wp:positionV relativeFrom="paragraph">
                  <wp:posOffset>127635</wp:posOffset>
                </wp:positionV>
                <wp:extent cx="6350" cy="177165"/>
                <wp:effectExtent l="76200" t="22225" r="69850" b="29210"/>
                <wp:wrapNone/>
                <wp:docPr id="538541190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AFFC39" id="AutoShape 21" o:spid="_x0000_s1026" type="#_x0000_t32" style="position:absolute;margin-left:177pt;margin-top:10.05pt;width:.5pt;height:13.9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D7320C" wp14:editId="26CA34AC">
                <wp:simplePos x="0" y="0"/>
                <wp:positionH relativeFrom="column">
                  <wp:posOffset>1257300</wp:posOffset>
                </wp:positionH>
                <wp:positionV relativeFrom="paragraph">
                  <wp:posOffset>248285</wp:posOffset>
                </wp:positionV>
                <wp:extent cx="3187700" cy="457200"/>
                <wp:effectExtent l="9525" t="9525" r="12700" b="9525"/>
                <wp:wrapNone/>
                <wp:docPr id="16259194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0" cy="4572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D8C7973" w14:textId="295DBDB2" w:rsidR="00BF2ECE" w:rsidRDefault="00BF2ECE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tatistical Methods and Real-world Applications</w:t>
                            </w:r>
                          </w:p>
                          <w:p w14:paraId="10F4874C" w14:textId="43EF32DC" w:rsidR="00E217DD" w:rsidRPr="00BF2ECE" w:rsidRDefault="00E217DD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Using cutting-edge technolog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0" o:spid="_x0000_s1033" style="position:absolute;margin-left:99pt;margin-top:19.55pt;width:251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" fillcolor="white [3201]" strokecolor="#4472c4 [3204]" strokeweight="1pt">
                <v:shadow color="#868686"/>
                <v:textbox>
                  <w:txbxContent>
                    <w:p w14:paraId="1D8C7973" w14:textId="295DBDB2" w:rsidR="00BF2ECE" w:rsidRDefault="00BF2ECE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tatistical Methods and Real-world Applications</w:t>
                      </w:r>
                    </w:p>
                    <w:p w14:paraId="10F4874C" w14:textId="43EF32DC" w:rsidR="00E217DD" w:rsidRPr="00BF2ECE" w:rsidRDefault="00E217DD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Using cutting-edge technologies</w:t>
                      </w:r>
                    </w:p>
                  </w:txbxContent>
                </v:textbox>
              </v:rect>
            </w:pict>
          </mc:Fallback>
        </mc:AlternateContent>
      </w:r>
      <w:r w:rsidR="00547337">
        <w:tab/>
      </w:r>
    </w:p>
    <w:p w14:paraId="3DABD81A" w14:textId="73074248" w:rsidR="00547337" w:rsidRDefault="00E217DD" w:rsidP="0054733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D7320C" wp14:editId="349FD6FC">
                <wp:simplePos x="0" y="0"/>
                <wp:positionH relativeFrom="column">
                  <wp:posOffset>3365500</wp:posOffset>
                </wp:positionH>
                <wp:positionV relativeFrom="paragraph">
                  <wp:posOffset>1359535</wp:posOffset>
                </wp:positionV>
                <wp:extent cx="1219200" cy="425450"/>
                <wp:effectExtent l="12700" t="15240" r="15875" b="6985"/>
                <wp:wrapNone/>
                <wp:docPr id="1903406356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9200" cy="4254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80BCDF" w14:textId="36C3FF7F" w:rsidR="00D70E00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To be Covered in</w:t>
                            </w:r>
                          </w:p>
                          <w:p w14:paraId="18F2E302" w14:textId="78BEB709" w:rsidR="000B6A18" w:rsidRPr="00896DA8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TA 4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3" o:spid="_x0000_s1034" style="position:absolute;left:0;text-align:left;margin-left:265pt;margin-top:107.05pt;width:96pt;height:3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" fillcolor="white [3201]" strokecolor="#4472c4 [3204]" strokeweight="1pt">
                <v:shadow color="#868686"/>
                <v:textbox>
                  <w:txbxContent>
                    <w:p w14:paraId="4780BCDF" w14:textId="36C3FF7F" w:rsidR="00D70E00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To be Covered in</w:t>
                      </w:r>
                    </w:p>
                    <w:p w14:paraId="18F2E302" w14:textId="78BEB709" w:rsidR="000B6A18" w:rsidRPr="00896DA8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TA 49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D7320C" wp14:editId="7C235ED0">
                <wp:simplePos x="0" y="0"/>
                <wp:positionH relativeFrom="column">
                  <wp:posOffset>1219200</wp:posOffset>
                </wp:positionH>
                <wp:positionV relativeFrom="paragraph">
                  <wp:posOffset>1346835</wp:posOffset>
                </wp:positionV>
                <wp:extent cx="1263650" cy="438150"/>
                <wp:effectExtent l="9525" t="12065" r="12700" b="6985"/>
                <wp:wrapNone/>
                <wp:docPr id="129603928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3650" cy="4381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149A427" w14:textId="7EDE86FD" w:rsidR="000B6A18" w:rsidRPr="00896DA8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overed in STA 319, 320,  and 3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2" o:spid="_x0000_s1035" style="position:absolute;left:0;text-align:left;margin-left:96pt;margin-top:106.05pt;width:99.5pt;height:3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" fillcolor="white [3201]" strokecolor="#4472c4 [3204]" strokeweight="1pt">
                <v:shadow color="#868686"/>
                <v:textbox>
                  <w:txbxContent>
                    <w:p w14:paraId="0149A427" w14:textId="7EDE86FD" w:rsidR="000B6A18" w:rsidRPr="00896DA8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overed in STA 319, 320,  and 32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D7320C" wp14:editId="6594521B">
                <wp:simplePos x="0" y="0"/>
                <wp:positionH relativeFrom="column">
                  <wp:posOffset>2876550</wp:posOffset>
                </wp:positionH>
                <wp:positionV relativeFrom="paragraph">
                  <wp:posOffset>559435</wp:posOffset>
                </wp:positionV>
                <wp:extent cx="2087880" cy="647700"/>
                <wp:effectExtent l="9525" t="15240" r="7620" b="13335"/>
                <wp:wrapNone/>
                <wp:docPr id="29220230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7880" cy="6477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66AB23A" w14:textId="45813A2D" w:rsid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0B6A18">
                              <w:rPr>
                                <w:b/>
                                <w:bCs/>
                                <w:color w:val="7030A0"/>
                              </w:rPr>
                              <w:t>Sampling Techniques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</w:t>
                            </w:r>
                            <w:r w:rsidRPr="000B6A18">
                              <w:rPr>
                                <w:b/>
                                <w:bCs/>
                                <w:color w:val="7030A0"/>
                              </w:rPr>
                              <w:t>Survey</w:t>
                            </w:r>
                          </w:p>
                          <w:p w14:paraId="1CCDE54C" w14:textId="7C4F8EC7" w:rsid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urvey Design and Analysis</w:t>
                            </w:r>
                          </w:p>
                          <w:p w14:paraId="044D1D9C" w14:textId="28CE365E" w:rsidR="000B6A18" w:rsidRP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PCA (CFA) in Survey 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1" o:spid="_x0000_s1036" style="position:absolute;left:0;text-align:left;margin-left:226.5pt;margin-top:44.05pt;width:164.4pt;height:5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" fillcolor="white [3201]" strokecolor="#4472c4 [3204]" strokeweight="1pt">
                <v:shadow color="#868686"/>
                <v:textbox>
                  <w:txbxContent>
                    <w:p w14:paraId="266AB23A" w14:textId="45813A2D" w:rsid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 w:rsidRPr="000B6A18">
                        <w:rPr>
                          <w:b/>
                          <w:bCs/>
                          <w:color w:val="7030A0"/>
                        </w:rPr>
                        <w:t>Sampling Techniques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</w:t>
                      </w:r>
                      <w:r w:rsidRPr="000B6A18">
                        <w:rPr>
                          <w:b/>
                          <w:bCs/>
                          <w:color w:val="7030A0"/>
                        </w:rPr>
                        <w:t>Survey</w:t>
                      </w:r>
                    </w:p>
                    <w:p w14:paraId="1CCDE54C" w14:textId="7C4F8EC7" w:rsid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urvey Design and Analysis</w:t>
                      </w:r>
                    </w:p>
                    <w:p w14:paraId="044D1D9C" w14:textId="28CE365E" w:rsidR="000B6A18" w:rsidRP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PCA (CFA) in Survey Analysi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D7320C" wp14:editId="2ECFD3A3">
                <wp:simplePos x="0" y="0"/>
                <wp:positionH relativeFrom="column">
                  <wp:posOffset>679450</wp:posOffset>
                </wp:positionH>
                <wp:positionV relativeFrom="paragraph">
                  <wp:posOffset>559435</wp:posOffset>
                </wp:positionV>
                <wp:extent cx="2114550" cy="647700"/>
                <wp:effectExtent l="12700" t="15240" r="6350" b="13335"/>
                <wp:wrapNone/>
                <wp:docPr id="91310897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0" cy="6477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19454BD" w14:textId="28D5429E" w:rsidR="00547337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Linear Regression Models</w:t>
                            </w:r>
                          </w:p>
                          <w:p w14:paraId="1F065B92" w14:textId="146DB1F2" w:rsidR="00BF2ECE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Generalized Linear Models</w:t>
                            </w:r>
                          </w:p>
                          <w:p w14:paraId="55C9BD16" w14:textId="76A42A17" w:rsidR="00BF2ECE" w:rsidRPr="00896DA8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Time Series Mode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5" o:spid="_x0000_s1037" style="position:absolute;left:0;text-align:left;margin-left:53.5pt;margin-top:44.05pt;width:166.5pt;height:5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" fillcolor="white [3201]" strokecolor="#4472c4 [3204]" strokeweight="1pt">
                <v:shadow color="#868686"/>
                <v:textbox>
                  <w:txbxContent>
                    <w:p w14:paraId="119454BD" w14:textId="28D5429E" w:rsidR="00547337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Linear Regression Models</w:t>
                      </w:r>
                    </w:p>
                    <w:p w14:paraId="1F065B92" w14:textId="146DB1F2" w:rsidR="00BF2ECE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Generalized Linear Models</w:t>
                      </w:r>
                    </w:p>
                    <w:p w14:paraId="55C9BD16" w14:textId="76A42A17" w:rsidR="00BF2ECE" w:rsidRPr="00896DA8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Time Series Models</w:t>
                      </w:r>
                    </w:p>
                  </w:txbxContent>
                </v:textbox>
              </v:rect>
            </w:pict>
          </mc:Fallback>
        </mc:AlternateContent>
      </w:r>
      <w:r w:rsidR="00BF2ECE">
        <w:t>SS</w:t>
      </w:r>
    </w:p>
    <w:p w14:paraId="3906FCE4" w14:textId="6BC1575A" w:rsidR="00E217DD" w:rsidRPr="00E217DD" w:rsidRDefault="00E217DD" w:rsidP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5FA9E9" wp14:editId="32E08E56">
                <wp:simplePos x="0" y="0"/>
                <wp:positionH relativeFrom="column">
                  <wp:posOffset>3727450</wp:posOffset>
                </wp:positionH>
                <wp:positionV relativeFrom="paragraph">
                  <wp:posOffset>128270</wp:posOffset>
                </wp:positionV>
                <wp:extent cx="0" cy="152400"/>
                <wp:effectExtent l="79375" t="31750" r="73025" b="15875"/>
                <wp:wrapNone/>
                <wp:docPr id="1547664482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8B96E7" id="AutoShape 24" o:spid="_x0000_s1026" type="#_x0000_t32" style="position:absolute;margin-left:293.5pt;margin-top:10.1pt;width:0;height:12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5FA9E9" wp14:editId="145D82D0">
                <wp:simplePos x="0" y="0"/>
                <wp:positionH relativeFrom="column">
                  <wp:posOffset>1993900</wp:posOffset>
                </wp:positionH>
                <wp:positionV relativeFrom="paragraph">
                  <wp:posOffset>128270</wp:posOffset>
                </wp:positionV>
                <wp:extent cx="0" cy="152400"/>
                <wp:effectExtent l="79375" t="31750" r="73025" b="15875"/>
                <wp:wrapNone/>
                <wp:docPr id="229919019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32FBA1" id="AutoShape 23" o:spid="_x0000_s1026" type="#_x0000_t32" style="position:absolute;margin-left:157pt;margin-top:10.1pt;width:0;height:12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" strokecolor="#5b9bd5 [3208]" strokeweight="2.5pt">
                <v:stroke endarrow="block"/>
                <v:shadow color="#868686"/>
              </v:shape>
            </w:pict>
          </mc:Fallback>
        </mc:AlternateContent>
      </w:r>
    </w:p>
    <w:p w14:paraId="6974751E" w14:textId="77777777" w:rsidR="00E217DD" w:rsidRPr="00E217DD" w:rsidRDefault="00E217DD" w:rsidP="00E217DD"/>
    <w:p w14:paraId="17FD5AD0" w14:textId="77777777" w:rsidR="00E217DD" w:rsidRPr="00E217DD" w:rsidRDefault="00E217DD" w:rsidP="00E217DD"/>
    <w:p w14:paraId="081F1426" w14:textId="319829DE" w:rsidR="00E217DD" w:rsidRPr="00E217DD" w:rsidRDefault="00E217DD" w:rsidP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C5FA9E9" wp14:editId="689EDD2E">
                <wp:simplePos x="0" y="0"/>
                <wp:positionH relativeFrom="column">
                  <wp:posOffset>1854200</wp:posOffset>
                </wp:positionH>
                <wp:positionV relativeFrom="paragraph">
                  <wp:posOffset>51435</wp:posOffset>
                </wp:positionV>
                <wp:extent cx="0" cy="152400"/>
                <wp:effectExtent l="73025" t="31115" r="79375" b="16510"/>
                <wp:wrapNone/>
                <wp:docPr id="1180051660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D54904" id="AutoShape 25" o:spid="_x0000_s1026" type="#_x0000_t32" style="position:absolute;margin-left:146pt;margin-top:4.05pt;width:0;height:12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" strokecolor="#5b9bd5 [3208]" strokeweight="2.5pt">
                <v:stroke endarrow="block"/>
                <v:shadow color="#868686"/>
              </v:shape>
            </w:pict>
          </mc:Fallback>
        </mc:AlternateContent>
      </w:r>
    </w:p>
    <w:p w14:paraId="69C102E5" w14:textId="77777777" w:rsidR="00E217DD" w:rsidRPr="00E217DD" w:rsidRDefault="00E217DD" w:rsidP="00E217DD"/>
    <w:p w14:paraId="0324799F" w14:textId="77777777" w:rsidR="00E217DD" w:rsidRPr="00E217DD" w:rsidRDefault="00E217DD" w:rsidP="00E217DD"/>
    <w:p w14:paraId="0F995F1F" w14:textId="77777777" w:rsidR="00E217DD" w:rsidRDefault="00E217DD" w:rsidP="00E217DD"/>
    <w:p w14:paraId="2D8F52EF" w14:textId="77777777" w:rsidR="00642C1F" w:rsidRDefault="00642C1F" w:rsidP="00E217DD"/>
    <w:p w14:paraId="75AECB9F" w14:textId="77777777" w:rsidR="00642C1F" w:rsidRDefault="00642C1F" w:rsidP="00E217DD"/>
    <w:p w14:paraId="529706CB" w14:textId="77777777" w:rsidR="00642C1F" w:rsidRDefault="00642C1F" w:rsidP="00E217DD"/>
    <w:p w14:paraId="371B3EAD" w14:textId="77777777" w:rsidR="00642C1F" w:rsidRDefault="00642C1F" w:rsidP="00E217DD"/>
    <w:p w14:paraId="5A32CB7B" w14:textId="77777777" w:rsidR="00642C1F" w:rsidRDefault="00642C1F" w:rsidP="00E217DD"/>
    <w:p w14:paraId="658BDC32" w14:textId="77777777" w:rsidR="00642C1F" w:rsidRDefault="00642C1F" w:rsidP="00E217DD"/>
    <w:p w14:paraId="1B8DD48F" w14:textId="77777777" w:rsidR="00642C1F" w:rsidRDefault="00642C1F" w:rsidP="00E217DD"/>
    <w:p w14:paraId="0ABBBE9C" w14:textId="77777777" w:rsidR="00642C1F" w:rsidRDefault="00642C1F" w:rsidP="00E217DD"/>
    <w:p w14:paraId="1E46C4CC" w14:textId="77777777" w:rsidR="00642C1F" w:rsidRDefault="00642C1F" w:rsidP="00E217DD"/>
    <w:p w14:paraId="271DD880" w14:textId="5525C8FE" w:rsidR="00642C1F" w:rsidRDefault="00A654B8" w:rsidP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327BEA" wp14:editId="4B4E0576">
                <wp:simplePos x="0" y="0"/>
                <wp:positionH relativeFrom="column">
                  <wp:posOffset>3543300</wp:posOffset>
                </wp:positionH>
                <wp:positionV relativeFrom="paragraph">
                  <wp:posOffset>275590</wp:posOffset>
                </wp:positionV>
                <wp:extent cx="2470150" cy="355600"/>
                <wp:effectExtent l="0" t="0" r="6350" b="6350"/>
                <wp:wrapNone/>
                <wp:docPr id="83381316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0150" cy="355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1F0068" w14:textId="18C6A1CE" w:rsidR="00492333" w:rsidRPr="002C005C" w:rsidRDefault="0096657D" w:rsidP="00492333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</w:rPr>
                            </w:pPr>
                            <w:r w:rsidRPr="002C005C">
                              <w:rPr>
                                <w:b/>
                                <w:bCs/>
                                <w:color w:val="002060"/>
                              </w:rPr>
                              <w:t xml:space="preserve">Website </w:t>
                            </w:r>
                            <w:r w:rsidR="002C005C" w:rsidRPr="002C005C">
                              <w:rPr>
                                <w:b/>
                                <w:bCs/>
                                <w:color w:val="002060"/>
                              </w:rPr>
                              <w:t>Directory (</w:t>
                            </w:r>
                            <w:r w:rsidR="00492333" w:rsidRPr="002C005C">
                              <w:rPr>
                                <w:b/>
                                <w:bCs/>
                                <w:color w:val="002060"/>
                              </w:rPr>
                              <w:t xml:space="preserve">GitHub </w:t>
                            </w:r>
                            <w:r w:rsidR="002C005C" w:rsidRPr="002C005C">
                              <w:rPr>
                                <w:b/>
                                <w:bCs/>
                                <w:color w:val="002060"/>
                              </w:rPr>
                              <w:t>Repositor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327BEA" id="_x0000_s1038" style="position:absolute;margin-left:279pt;margin-top:21.7pt;width:194.5pt;height:28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" fillcolor="white [3201]" stroked="f" strokeweight="1pt">
                <v:textbox>
                  <w:txbxContent>
                    <w:p w14:paraId="1E1F0068" w14:textId="18C6A1CE" w:rsidR="00492333" w:rsidRPr="002C005C" w:rsidRDefault="0096657D" w:rsidP="00492333">
                      <w:pPr>
                        <w:jc w:val="center"/>
                        <w:rPr>
                          <w:b/>
                          <w:bCs/>
                          <w:color w:val="002060"/>
                        </w:rPr>
                      </w:pPr>
                      <w:r w:rsidRPr="002C005C">
                        <w:rPr>
                          <w:b/>
                          <w:bCs/>
                          <w:color w:val="002060"/>
                        </w:rPr>
                        <w:t xml:space="preserve">Website </w:t>
                      </w:r>
                      <w:r w:rsidR="002C005C" w:rsidRPr="002C005C">
                        <w:rPr>
                          <w:b/>
                          <w:bCs/>
                          <w:color w:val="002060"/>
                        </w:rPr>
                        <w:t>Directory (</w:t>
                      </w:r>
                      <w:r w:rsidR="00492333" w:rsidRPr="002C005C">
                        <w:rPr>
                          <w:b/>
                          <w:bCs/>
                          <w:color w:val="002060"/>
                        </w:rPr>
                        <w:t xml:space="preserve">GitHub </w:t>
                      </w:r>
                      <w:r w:rsidR="002C005C" w:rsidRPr="002C005C">
                        <w:rPr>
                          <w:b/>
                          <w:bCs/>
                          <w:color w:val="002060"/>
                        </w:rPr>
                        <w:t>Repository)</w:t>
                      </w:r>
                    </w:p>
                  </w:txbxContent>
                </v:textbox>
              </v:rect>
            </w:pict>
          </mc:Fallback>
        </mc:AlternateContent>
      </w:r>
    </w:p>
    <w:p w14:paraId="60FD5D58" w14:textId="61ADE147" w:rsidR="00E217DD" w:rsidRDefault="00A654B8" w:rsidP="00D34B75">
      <w:pPr>
        <w:tabs>
          <w:tab w:val="left" w:pos="368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6A852D5" wp14:editId="6909C721">
                <wp:simplePos x="0" y="0"/>
                <wp:positionH relativeFrom="column">
                  <wp:posOffset>2406650</wp:posOffset>
                </wp:positionH>
                <wp:positionV relativeFrom="paragraph">
                  <wp:posOffset>1193800</wp:posOffset>
                </wp:positionV>
                <wp:extent cx="869950" cy="279400"/>
                <wp:effectExtent l="0" t="0" r="0" b="0"/>
                <wp:wrapNone/>
                <wp:docPr id="212965790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2794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B60A84" w14:textId="6EBA0DAF" w:rsidR="00A654B8" w:rsidRPr="003A409A" w:rsidRDefault="00A654B8" w:rsidP="00A654B8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C00000"/>
                              </w:rPr>
                              <w:t>im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852D5" id="_x0000_s1039" style="position:absolute;left:0;text-align:left;margin-left:189.5pt;margin-top:94pt;width:68.5pt;height:22pt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" filled="f" stroked="f" strokeweight="1pt">
                <v:textbox>
                  <w:txbxContent>
                    <w:p w14:paraId="7DB60A84" w14:textId="6EBA0DAF" w:rsidR="00A654B8" w:rsidRPr="003A409A" w:rsidRDefault="00A654B8" w:rsidP="00A654B8">
                      <w:pPr>
                        <w:jc w:val="center"/>
                        <w:rPr>
                          <w:b/>
                          <w:bCs/>
                          <w:color w:val="C00000"/>
                        </w:rPr>
                      </w:pPr>
                      <w:r>
                        <w:rPr>
                          <w:b/>
                          <w:bCs/>
                          <w:color w:val="C00000"/>
                        </w:rPr>
                        <w:t>im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3D8F4D8" wp14:editId="13E7124A">
                <wp:simplePos x="0" y="0"/>
                <wp:positionH relativeFrom="column">
                  <wp:posOffset>3308350</wp:posOffset>
                </wp:positionH>
                <wp:positionV relativeFrom="paragraph">
                  <wp:posOffset>1250950</wp:posOffset>
                </wp:positionV>
                <wp:extent cx="869950" cy="279400"/>
                <wp:effectExtent l="0" t="0" r="0" b="0"/>
                <wp:wrapNone/>
                <wp:docPr id="156065433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27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AC0161" w14:textId="3357C3E9" w:rsidR="006C59C7" w:rsidRPr="003A409A" w:rsidRDefault="006C59C7" w:rsidP="006C59C7">
                            <w:pPr>
                              <w:jc w:val="center"/>
                              <w:rPr>
                                <w:b/>
                                <w:bCs/>
                                <w:color w:val="C00000"/>
                              </w:rPr>
                            </w:pPr>
                            <w:r w:rsidRPr="003A409A">
                              <w:rPr>
                                <w:b/>
                                <w:bCs/>
                                <w:color w:val="C00000"/>
                              </w:rPr>
                              <w:t>Index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D8F4D8" id="_x0000_s1040" style="position:absolute;left:0;text-align:left;margin-left:260.5pt;margin-top:98.5pt;width:68.5pt;height:22pt;z-index:25175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" filled="f" stroked="f" strokeweight="1pt">
                <v:textbox>
                  <w:txbxContent>
                    <w:p w14:paraId="53AC0161" w14:textId="3357C3E9" w:rsidR="006C59C7" w:rsidRPr="003A409A" w:rsidRDefault="006C59C7" w:rsidP="006C59C7">
                      <w:pPr>
                        <w:jc w:val="center"/>
                        <w:rPr>
                          <w:b/>
                          <w:bCs/>
                          <w:color w:val="C00000"/>
                        </w:rPr>
                      </w:pPr>
                      <w:r w:rsidRPr="003A409A">
                        <w:rPr>
                          <w:b/>
                          <w:bCs/>
                          <w:color w:val="C00000"/>
                        </w:rPr>
                        <w:t>Index.html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D753C0D" wp14:editId="7975C498">
                <wp:simplePos x="0" y="0"/>
                <wp:positionH relativeFrom="column">
                  <wp:posOffset>2349500</wp:posOffset>
                </wp:positionH>
                <wp:positionV relativeFrom="paragraph">
                  <wp:posOffset>1270635</wp:posOffset>
                </wp:positionV>
                <wp:extent cx="908050" cy="171450"/>
                <wp:effectExtent l="0" t="0" r="6350" b="0"/>
                <wp:wrapNone/>
                <wp:docPr id="174739948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050" cy="1714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003A39" id="Rectangle 1" o:spid="_x0000_s1026" style="position:absolute;margin-left:185pt;margin-top:100.05pt;width:71.5pt;height:13.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" fillcolor="white [3201]" stroked="f" strokeweight="1pt"/>
            </w:pict>
          </mc:Fallback>
        </mc:AlternateContent>
      </w:r>
      <w:r w:rsidRPr="00AB0C2D">
        <w:rPr>
          <w:noProof/>
        </w:rPr>
        <w:drawing>
          <wp:anchor distT="0" distB="0" distL="114300" distR="114300" simplePos="0" relativeHeight="251684864" behindDoc="0" locked="0" layoutInCell="1" allowOverlap="1" wp14:anchorId="5690C9D2" wp14:editId="1DAB0F76">
            <wp:simplePos x="0" y="0"/>
            <wp:positionH relativeFrom="margin">
              <wp:posOffset>3476625</wp:posOffset>
            </wp:positionH>
            <wp:positionV relativeFrom="paragraph">
              <wp:posOffset>2249805</wp:posOffset>
            </wp:positionV>
            <wp:extent cx="2089150" cy="901700"/>
            <wp:effectExtent l="0" t="0" r="6350" b="0"/>
            <wp:wrapNone/>
            <wp:docPr id="1518178240" name="Picture 1" descr="A blue and white im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78240" name="Picture 1" descr="A blue and white imag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8915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331CBC">
        <w:rPr>
          <w:noProof/>
        </w:rPr>
        <w:drawing>
          <wp:anchor distT="0" distB="0" distL="114300" distR="114300" simplePos="0" relativeHeight="251685888" behindDoc="0" locked="0" layoutInCell="1" allowOverlap="1" wp14:anchorId="3B241E4E" wp14:editId="49F5CDCD">
            <wp:simplePos x="0" y="0"/>
            <wp:positionH relativeFrom="column">
              <wp:posOffset>5499100</wp:posOffset>
            </wp:positionH>
            <wp:positionV relativeFrom="paragraph">
              <wp:posOffset>1303655</wp:posOffset>
            </wp:positionV>
            <wp:extent cx="63500" cy="1042670"/>
            <wp:effectExtent l="0" t="0" r="0" b="5080"/>
            <wp:wrapNone/>
            <wp:docPr id="684577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57738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" cy="1042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1925">
        <w:rPr>
          <w:noProof/>
        </w:rPr>
        <w:drawing>
          <wp:anchor distT="0" distB="0" distL="114300" distR="114300" simplePos="0" relativeHeight="251683840" behindDoc="0" locked="0" layoutInCell="1" allowOverlap="1" wp14:anchorId="57714FD9" wp14:editId="683D1B80">
            <wp:simplePos x="0" y="0"/>
            <wp:positionH relativeFrom="column">
              <wp:posOffset>5238750</wp:posOffset>
            </wp:positionH>
            <wp:positionV relativeFrom="paragraph">
              <wp:posOffset>808355</wp:posOffset>
            </wp:positionV>
            <wp:extent cx="520700" cy="425450"/>
            <wp:effectExtent l="0" t="0" r="0" b="0"/>
            <wp:wrapNone/>
            <wp:docPr id="186021749" name="Picture 1" descr="A pink folder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1749" name="Picture 1" descr="A pink folder with a white bord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30501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CF63A89" wp14:editId="653095A1">
                <wp:simplePos x="0" y="0"/>
                <wp:positionH relativeFrom="column">
                  <wp:posOffset>1263650</wp:posOffset>
                </wp:positionH>
                <wp:positionV relativeFrom="paragraph">
                  <wp:posOffset>1266190</wp:posOffset>
                </wp:positionV>
                <wp:extent cx="904875" cy="209550"/>
                <wp:effectExtent l="0" t="0" r="9525" b="0"/>
                <wp:wrapNone/>
                <wp:docPr id="132883771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095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54DB80" w14:textId="03A8883A" w:rsidR="00AB17B1" w:rsidRDefault="00AB17B1" w:rsidP="00AB17B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F63A89" id="_x0000_s1041" style="position:absolute;left:0;text-align:left;margin-left:99.5pt;margin-top:99.7pt;width:71.25pt;height:16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" fillcolor="white [3201]" stroked="f" strokeweight="1pt">
                <v:textbox>
                  <w:txbxContent>
                    <w:p w14:paraId="4C54DB80" w14:textId="03A8883A" w:rsidR="00AB17B1" w:rsidRDefault="00AB17B1" w:rsidP="00AB17B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34B75">
        <w:rPr>
          <w:noProof/>
        </w:rPr>
        <w:drawing>
          <wp:inline distT="0" distB="0" distL="0" distR="0" wp14:anchorId="539FA480" wp14:editId="43A497E8">
            <wp:extent cx="3116188" cy="2295525"/>
            <wp:effectExtent l="0" t="0" r="8255" b="0"/>
            <wp:docPr id="1238082612" name="Picture 1" descr="Subfolder in a file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bfolder in a file stru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203" cy="230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5706" w14:textId="3BEB8660" w:rsidR="00AB0C2D" w:rsidRDefault="00A654B8" w:rsidP="00D34B75">
      <w:pPr>
        <w:tabs>
          <w:tab w:val="left" w:pos="3680"/>
        </w:tabs>
        <w:jc w:val="center"/>
      </w:pPr>
      <w:r w:rsidRPr="00B81925">
        <w:rPr>
          <w:noProof/>
        </w:rPr>
        <w:drawing>
          <wp:anchor distT="0" distB="0" distL="114300" distR="114300" simplePos="0" relativeHeight="251687936" behindDoc="0" locked="0" layoutInCell="1" allowOverlap="1" wp14:anchorId="3D4FDE56" wp14:editId="3125B3AC">
            <wp:simplePos x="0" y="0"/>
            <wp:positionH relativeFrom="column">
              <wp:posOffset>425450</wp:posOffset>
            </wp:positionH>
            <wp:positionV relativeFrom="paragraph">
              <wp:posOffset>5715</wp:posOffset>
            </wp:positionV>
            <wp:extent cx="520700" cy="425450"/>
            <wp:effectExtent l="0" t="0" r="0" b="0"/>
            <wp:wrapNone/>
            <wp:docPr id="133617799" name="Picture 133617799" descr="A pink folder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1749" name="Picture 1" descr="A pink folder with a white bord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6B873A" w14:textId="5DD1DD22" w:rsidR="00642C1F" w:rsidRPr="00642C1F" w:rsidRDefault="00A654B8" w:rsidP="00642C1F">
      <w:r w:rsidRPr="00B81925">
        <w:rPr>
          <w:noProof/>
        </w:rPr>
        <w:drawing>
          <wp:anchor distT="0" distB="0" distL="114300" distR="114300" simplePos="0" relativeHeight="251692032" behindDoc="0" locked="0" layoutInCell="1" allowOverlap="1" wp14:anchorId="3B05422E" wp14:editId="6B9C3C02">
            <wp:simplePos x="0" y="0"/>
            <wp:positionH relativeFrom="column">
              <wp:posOffset>4946650</wp:posOffset>
            </wp:positionH>
            <wp:positionV relativeFrom="paragraph">
              <wp:posOffset>10795</wp:posOffset>
            </wp:positionV>
            <wp:extent cx="520700" cy="425450"/>
            <wp:effectExtent l="0" t="0" r="0" b="0"/>
            <wp:wrapNone/>
            <wp:docPr id="1152603483" name="Picture 1152603483" descr="A pink folder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1749" name="Picture 1" descr="A pink folder with a white bord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C09B6">
        <w:rPr>
          <w:noProof/>
        </w:rPr>
        <w:drawing>
          <wp:anchor distT="0" distB="0" distL="114300" distR="114300" simplePos="0" relativeHeight="251693056" behindDoc="0" locked="0" layoutInCell="1" allowOverlap="1" wp14:anchorId="374D3FD6" wp14:editId="00AFEEF1">
            <wp:simplePos x="0" y="0"/>
            <wp:positionH relativeFrom="column">
              <wp:posOffset>4184650</wp:posOffset>
            </wp:positionH>
            <wp:positionV relativeFrom="paragraph">
              <wp:posOffset>24130</wp:posOffset>
            </wp:positionV>
            <wp:extent cx="431800" cy="425450"/>
            <wp:effectExtent l="0" t="0" r="6350" b="0"/>
            <wp:wrapNone/>
            <wp:docPr id="1477601906" name="Picture 1" descr="A blue and white paper with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601906" name="Picture 1" descr="A blue and white paper with line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B81925">
        <w:rPr>
          <w:noProof/>
        </w:rPr>
        <w:drawing>
          <wp:anchor distT="0" distB="0" distL="114300" distR="114300" simplePos="0" relativeHeight="251689984" behindDoc="0" locked="0" layoutInCell="1" allowOverlap="1" wp14:anchorId="25353F28" wp14:editId="252E60FF">
            <wp:simplePos x="0" y="0"/>
            <wp:positionH relativeFrom="column">
              <wp:posOffset>3448050</wp:posOffset>
            </wp:positionH>
            <wp:positionV relativeFrom="paragraph">
              <wp:posOffset>13335</wp:posOffset>
            </wp:positionV>
            <wp:extent cx="520700" cy="425450"/>
            <wp:effectExtent l="0" t="0" r="0" b="0"/>
            <wp:wrapNone/>
            <wp:docPr id="696267091" name="Picture 696267091" descr="A pink folder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1749" name="Picture 1" descr="A pink folder with a white bord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A51129" w14:textId="44FBE16A" w:rsidR="00642C1F" w:rsidRPr="00642C1F" w:rsidRDefault="00642C1F" w:rsidP="00642C1F"/>
    <w:p w14:paraId="0D49A437" w14:textId="3D240B58" w:rsidR="00642C1F" w:rsidRPr="00642C1F" w:rsidRDefault="00B47CA0" w:rsidP="00642C1F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EF7DF2" wp14:editId="22F583CA">
                <wp:simplePos x="0" y="0"/>
                <wp:positionH relativeFrom="column">
                  <wp:posOffset>2552700</wp:posOffset>
                </wp:positionH>
                <wp:positionV relativeFrom="paragraph">
                  <wp:posOffset>104140</wp:posOffset>
                </wp:positionV>
                <wp:extent cx="457200" cy="127000"/>
                <wp:effectExtent l="0" t="0" r="0" b="6350"/>
                <wp:wrapNone/>
                <wp:docPr id="62067693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127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9FE3E" id="Rectangle 4" o:spid="_x0000_s1026" style="position:absolute;margin-left:201pt;margin-top:8.2pt;width:36pt;height:1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" fillcolor="white [3201]" stroked="f" strokeweight="1pt"/>
            </w:pict>
          </mc:Fallback>
        </mc:AlternateContent>
      </w:r>
    </w:p>
    <w:p w14:paraId="1C9FC91E" w14:textId="64268E97" w:rsidR="00642C1F" w:rsidRDefault="00642C1F" w:rsidP="00642C1F">
      <w:pPr>
        <w:tabs>
          <w:tab w:val="left" w:pos="6340"/>
        </w:tabs>
      </w:pPr>
      <w:r>
        <w:tab/>
      </w:r>
    </w:p>
    <w:p w14:paraId="68662F9A" w14:textId="79AB4D3F" w:rsidR="00642C1F" w:rsidRDefault="00ED0967" w:rsidP="00642C1F">
      <w:pPr>
        <w:tabs>
          <w:tab w:val="left" w:pos="634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8639AB6" wp14:editId="37A312AC">
                <wp:simplePos x="0" y="0"/>
                <wp:positionH relativeFrom="column">
                  <wp:posOffset>400050</wp:posOffset>
                </wp:positionH>
                <wp:positionV relativeFrom="paragraph">
                  <wp:posOffset>3724275</wp:posOffset>
                </wp:positionV>
                <wp:extent cx="4794250" cy="469900"/>
                <wp:effectExtent l="0" t="0" r="6350" b="6350"/>
                <wp:wrapNone/>
                <wp:docPr id="15516313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4250" cy="469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AF4FC" id="Rectangle 1" o:spid="_x0000_s1026" style="position:absolute;margin-left:31.5pt;margin-top:293.25pt;width:377.5pt;height:37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" fillcolor="window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D13B984" wp14:editId="0F043378">
                <wp:simplePos x="0" y="0"/>
                <wp:positionH relativeFrom="column">
                  <wp:posOffset>2044700</wp:posOffset>
                </wp:positionH>
                <wp:positionV relativeFrom="paragraph">
                  <wp:posOffset>2003425</wp:posOffset>
                </wp:positionV>
                <wp:extent cx="1530350" cy="146050"/>
                <wp:effectExtent l="0" t="0" r="0" b="6350"/>
                <wp:wrapNone/>
                <wp:docPr id="188319596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0" cy="1460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30C740" id="Rectangle 1" o:spid="_x0000_s1026" style="position:absolute;margin-left:161pt;margin-top:157.75pt;width:120.5pt;height:11.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" fillcolor="white [3201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6326CE8" wp14:editId="00B3F5E8">
                <wp:simplePos x="0" y="0"/>
                <wp:positionH relativeFrom="column">
                  <wp:posOffset>1041400</wp:posOffset>
                </wp:positionH>
                <wp:positionV relativeFrom="paragraph">
                  <wp:posOffset>1470025</wp:posOffset>
                </wp:positionV>
                <wp:extent cx="3543300" cy="508000"/>
                <wp:effectExtent l="0" t="0" r="19050" b="25400"/>
                <wp:wrapNone/>
                <wp:docPr id="61372806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508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A27F02" w14:textId="527B8E32" w:rsidR="001354D7" w:rsidRPr="001354D7" w:rsidRDefault="00337BBB" w:rsidP="001354D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hort bio</w:t>
                            </w:r>
                          </w:p>
                          <w:p w14:paraId="06EF3B55" w14:textId="77777777" w:rsidR="001354D7" w:rsidRPr="001354D7" w:rsidRDefault="001354D7" w:rsidP="001354D7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354D7">
                              <w:rPr>
                                <w:sz w:val="18"/>
                                <w:szCs w:val="18"/>
                              </w:rPr>
                              <w:t>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26CE8" id="_x0000_s1042" style="position:absolute;margin-left:82pt;margin-top:115.75pt;width:279pt;height:40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" fillcolor="white [3201]" strokecolor="#70ad47 [3209]" strokeweight="1pt">
                <v:textbox>
                  <w:txbxContent>
                    <w:p w14:paraId="3AA27F02" w14:textId="527B8E32" w:rsidR="001354D7" w:rsidRPr="001354D7" w:rsidRDefault="00337BBB" w:rsidP="001354D7">
                      <w:pPr>
                        <w:pStyle w:val="NoSpacing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hort bio</w:t>
                      </w:r>
                    </w:p>
                    <w:p w14:paraId="06EF3B55" w14:textId="77777777" w:rsidR="001354D7" w:rsidRPr="001354D7" w:rsidRDefault="001354D7" w:rsidP="001354D7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1354D7">
                        <w:rPr>
                          <w:sz w:val="18"/>
                          <w:szCs w:val="18"/>
                        </w:rPr>
                        <w:t>Contact information</w:t>
                      </w:r>
                    </w:p>
                  </w:txbxContent>
                </v:textbox>
              </v:rect>
            </w:pict>
          </mc:Fallback>
        </mc:AlternateContent>
      </w:r>
      <w:r w:rsidR="00E80812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85FAD0C" wp14:editId="1D6A31B5">
                <wp:simplePos x="0" y="0"/>
                <wp:positionH relativeFrom="column">
                  <wp:posOffset>1035050</wp:posOffset>
                </wp:positionH>
                <wp:positionV relativeFrom="paragraph">
                  <wp:posOffset>739775</wp:posOffset>
                </wp:positionV>
                <wp:extent cx="3543300" cy="609600"/>
                <wp:effectExtent l="0" t="0" r="19050" b="19050"/>
                <wp:wrapNone/>
                <wp:docPr id="146044701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3300" cy="609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B27A78" w14:textId="04B4D3E2" w:rsidR="00F77C9B" w:rsidRPr="001354D7" w:rsidRDefault="00F77C9B" w:rsidP="00F77C9B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1354D7">
                              <w:rPr>
                                <w:b/>
                                <w:bCs/>
                              </w:rPr>
                              <w:t>Your Name</w:t>
                            </w:r>
                          </w:p>
                          <w:p w14:paraId="05E0DA16" w14:textId="52C4C911" w:rsidR="00F77C9B" w:rsidRPr="00E80812" w:rsidRDefault="001354D7" w:rsidP="00E80812">
                            <w:pPr>
                              <w:pStyle w:val="NoSpacing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80812">
                              <w:rPr>
                                <w:sz w:val="18"/>
                                <w:szCs w:val="18"/>
                              </w:rPr>
                              <w:t>Contact information</w:t>
                            </w:r>
                          </w:p>
                          <w:p w14:paraId="7F1834F2" w14:textId="287B8210" w:rsidR="00E80812" w:rsidRPr="00E80812" w:rsidRDefault="00E80812" w:rsidP="00E80812">
                            <w:pPr>
                              <w:pStyle w:val="NoSpacing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80812">
                              <w:rPr>
                                <w:sz w:val="18"/>
                                <w:szCs w:val="18"/>
                              </w:rPr>
                              <w:t>URL link of Your CV</w:t>
                            </w:r>
                            <w:r w:rsidR="00543EE0">
                              <w:rPr>
                                <w:sz w:val="18"/>
                                <w:szCs w:val="18"/>
                              </w:rPr>
                              <w:t xml:space="preserve"> (</w:t>
                            </w:r>
                            <w:r w:rsidR="00303752">
                              <w:rPr>
                                <w:sz w:val="18"/>
                                <w:szCs w:val="18"/>
                              </w:rPr>
                              <w:t>could be more than on page</w:t>
                            </w:r>
                            <w:r w:rsidR="00543EE0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FAD0C" id="_x0000_s1043" style="position:absolute;margin-left:81.5pt;margin-top:58.25pt;width:279pt;height:4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" fillcolor="white [3201]" strokecolor="#70ad47 [3209]" strokeweight="1pt">
                <v:textbox>
                  <w:txbxContent>
                    <w:p w14:paraId="48B27A78" w14:textId="04B4D3E2" w:rsidR="00F77C9B" w:rsidRPr="001354D7" w:rsidRDefault="00F77C9B" w:rsidP="00F77C9B">
                      <w:pPr>
                        <w:pStyle w:val="NoSpacing"/>
                        <w:jc w:val="center"/>
                        <w:rPr>
                          <w:b/>
                          <w:bCs/>
                        </w:rPr>
                      </w:pPr>
                      <w:r w:rsidRPr="001354D7">
                        <w:rPr>
                          <w:b/>
                          <w:bCs/>
                        </w:rPr>
                        <w:t>Your Name</w:t>
                      </w:r>
                    </w:p>
                    <w:p w14:paraId="05E0DA16" w14:textId="52C4C911" w:rsidR="00F77C9B" w:rsidRPr="00E80812" w:rsidRDefault="001354D7" w:rsidP="00E80812">
                      <w:pPr>
                        <w:pStyle w:val="NoSpacing"/>
                        <w:jc w:val="center"/>
                        <w:rPr>
                          <w:sz w:val="18"/>
                          <w:szCs w:val="18"/>
                        </w:rPr>
                      </w:pPr>
                      <w:r w:rsidRPr="00E80812">
                        <w:rPr>
                          <w:sz w:val="18"/>
                          <w:szCs w:val="18"/>
                        </w:rPr>
                        <w:t>Contact information</w:t>
                      </w:r>
                    </w:p>
                    <w:p w14:paraId="7F1834F2" w14:textId="287B8210" w:rsidR="00E80812" w:rsidRPr="00E80812" w:rsidRDefault="00E80812" w:rsidP="00E80812">
                      <w:pPr>
                        <w:pStyle w:val="NoSpacing"/>
                        <w:jc w:val="center"/>
                        <w:rPr>
                          <w:sz w:val="18"/>
                          <w:szCs w:val="18"/>
                        </w:rPr>
                      </w:pPr>
                      <w:r w:rsidRPr="00E80812">
                        <w:rPr>
                          <w:sz w:val="18"/>
                          <w:szCs w:val="18"/>
                        </w:rPr>
                        <w:t>URL link of Your CV</w:t>
                      </w:r>
                      <w:r w:rsidR="00543EE0">
                        <w:rPr>
                          <w:sz w:val="18"/>
                          <w:szCs w:val="18"/>
                        </w:rPr>
                        <w:t xml:space="preserve"> (</w:t>
                      </w:r>
                      <w:r w:rsidR="00303752">
                        <w:rPr>
                          <w:sz w:val="18"/>
                          <w:szCs w:val="18"/>
                        </w:rPr>
                        <w:t>could be more than on page</w:t>
                      </w:r>
                      <w:r w:rsidR="00543EE0"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97625E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33ADBAA" wp14:editId="66DA1EAA">
                <wp:simplePos x="0" y="0"/>
                <wp:positionH relativeFrom="column">
                  <wp:posOffset>3879850</wp:posOffset>
                </wp:positionH>
                <wp:positionV relativeFrom="paragraph">
                  <wp:posOffset>2190750</wp:posOffset>
                </wp:positionV>
                <wp:extent cx="1397000" cy="1504950"/>
                <wp:effectExtent l="0" t="0" r="12700" b="19050"/>
                <wp:wrapNone/>
                <wp:docPr id="362226651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A31144" w14:textId="60B5DDA8" w:rsidR="00212990" w:rsidRDefault="00212990" w:rsidP="00212990">
                            <w:pPr>
                              <w:jc w:val="center"/>
                            </w:pPr>
                            <w:r>
                              <w:t>Technical Skills (</w:t>
                            </w:r>
                            <w:r w:rsidR="009F0257">
                              <w:t>programming and other analytic Skills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3ADBAA" id="_x0000_s1044" style="position:absolute;margin-left:305.5pt;margin-top:172.5pt;width:110pt;height:118.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" fillcolor="white [3201]" strokecolor="#70ad47 [3209]" strokeweight="1pt">
                <v:textbox>
                  <w:txbxContent>
                    <w:p w14:paraId="0CA31144" w14:textId="60B5DDA8" w:rsidR="00212990" w:rsidRDefault="00212990" w:rsidP="00212990">
                      <w:pPr>
                        <w:jc w:val="center"/>
                      </w:pPr>
                      <w:r>
                        <w:t>Technical Skills (</w:t>
                      </w:r>
                      <w:r w:rsidR="009F0257">
                        <w:t>programming and other analytic Skills</w:t>
                      </w: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97625E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06C77EF" wp14:editId="044BBCF2">
                <wp:simplePos x="0" y="0"/>
                <wp:positionH relativeFrom="column">
                  <wp:posOffset>2146300</wp:posOffset>
                </wp:positionH>
                <wp:positionV relativeFrom="paragraph">
                  <wp:posOffset>2197100</wp:posOffset>
                </wp:positionV>
                <wp:extent cx="1397000" cy="1504950"/>
                <wp:effectExtent l="0" t="0" r="12700" b="19050"/>
                <wp:wrapNone/>
                <wp:docPr id="1463131145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CD33DF" w14:textId="7C1C6486" w:rsidR="00004A8C" w:rsidRDefault="00212990" w:rsidP="00004A8C">
                            <w:pPr>
                              <w:jc w:val="center"/>
                            </w:pPr>
                            <w:r>
                              <w:t>Projects reports</w:t>
                            </w:r>
                            <w:r w:rsidR="009F0257">
                              <w:t xml:space="preserve"> (with </w:t>
                            </w:r>
                            <w:r w:rsidR="00C446A3">
                              <w:t>links to some representative project reports</w:t>
                            </w:r>
                            <w:r w:rsidR="009F025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C77EF" id="_x0000_s1045" style="position:absolute;margin-left:169pt;margin-top:173pt;width:110pt;height:118.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" fillcolor="white [3201]" strokecolor="#70ad47 [3209]" strokeweight="1pt">
                <v:textbox>
                  <w:txbxContent>
                    <w:p w14:paraId="3DCD33DF" w14:textId="7C1C6486" w:rsidR="00004A8C" w:rsidRDefault="00212990" w:rsidP="00004A8C">
                      <w:pPr>
                        <w:jc w:val="center"/>
                      </w:pPr>
                      <w:r>
                        <w:t>Projects reports</w:t>
                      </w:r>
                      <w:r w:rsidR="009F0257">
                        <w:t xml:space="preserve"> (with </w:t>
                      </w:r>
                      <w:r w:rsidR="00C446A3">
                        <w:t>links to some representative project reports</w:t>
                      </w:r>
                      <w:r w:rsidR="009F0257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97625E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FC397AF" wp14:editId="2C930B3F">
                <wp:simplePos x="0" y="0"/>
                <wp:positionH relativeFrom="column">
                  <wp:posOffset>400050</wp:posOffset>
                </wp:positionH>
                <wp:positionV relativeFrom="paragraph">
                  <wp:posOffset>2200275</wp:posOffset>
                </wp:positionV>
                <wp:extent cx="1397000" cy="1504950"/>
                <wp:effectExtent l="0" t="0" r="12700" b="19050"/>
                <wp:wrapNone/>
                <wp:docPr id="143156720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1504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10434A" w14:textId="4F462E82" w:rsidR="00405316" w:rsidRDefault="00004A8C" w:rsidP="00405316">
                            <w:pPr>
                              <w:jc w:val="center"/>
                            </w:pPr>
                            <w:r>
                              <w:t>Professional Prep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C397AF" id="_x0000_s1046" style="position:absolute;margin-left:31.5pt;margin-top:173.25pt;width:110pt;height:118.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" fillcolor="white [3201]" strokecolor="#70ad47 [3209]" strokeweight="1pt">
                <v:textbox>
                  <w:txbxContent>
                    <w:p w14:paraId="3110434A" w14:textId="4F462E82" w:rsidR="00405316" w:rsidRDefault="00004A8C" w:rsidP="00405316">
                      <w:pPr>
                        <w:jc w:val="center"/>
                      </w:pPr>
                      <w:r>
                        <w:t>Professional Preparation</w:t>
                      </w:r>
                    </w:p>
                  </w:txbxContent>
                </v:textbox>
              </v:rect>
            </w:pict>
          </mc:Fallback>
        </mc:AlternateContent>
      </w:r>
      <w:r w:rsidR="00A843F8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ECF099C" wp14:editId="0EAD453F">
                <wp:simplePos x="0" y="0"/>
                <wp:positionH relativeFrom="column">
                  <wp:posOffset>2457450</wp:posOffset>
                </wp:positionH>
                <wp:positionV relativeFrom="paragraph">
                  <wp:posOffset>682625</wp:posOffset>
                </wp:positionV>
                <wp:extent cx="107950" cy="114300"/>
                <wp:effectExtent l="0" t="0" r="6350" b="0"/>
                <wp:wrapNone/>
                <wp:docPr id="901924739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D8CEC1" id="Rectangle 7" o:spid="_x0000_s1026" style="position:absolute;margin-left:193.5pt;margin-top:53.75pt;width:8.5pt;height:9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" fillcolor="white [3201]" stroked="f" strokeweight="1pt"/>
            </w:pict>
          </mc:Fallback>
        </mc:AlternateContent>
      </w:r>
      <w:r w:rsidR="006900DC" w:rsidRPr="006900DC">
        <w:rPr>
          <w:noProof/>
        </w:rPr>
        <w:drawing>
          <wp:anchor distT="0" distB="0" distL="114300" distR="114300" simplePos="0" relativeHeight="251703296" behindDoc="0" locked="0" layoutInCell="1" allowOverlap="1" wp14:anchorId="45C1472E" wp14:editId="7A5E46F8">
            <wp:simplePos x="0" y="0"/>
            <wp:positionH relativeFrom="column">
              <wp:posOffset>2470150</wp:posOffset>
            </wp:positionH>
            <wp:positionV relativeFrom="paragraph">
              <wp:posOffset>123824</wp:posOffset>
            </wp:positionV>
            <wp:extent cx="654050" cy="645481"/>
            <wp:effectExtent l="0" t="0" r="0" b="2540"/>
            <wp:wrapNone/>
            <wp:docPr id="838071119" name="Picture 1" descr="A white silhouette of a person in a blue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071119" name="Picture 1" descr="A white silhouette of a person in a blue circl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70" cy="6537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713F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A9A99D7" wp14:editId="6D1BFB85">
                <wp:simplePos x="0" y="0"/>
                <wp:positionH relativeFrom="column">
                  <wp:posOffset>2120900</wp:posOffset>
                </wp:positionH>
                <wp:positionV relativeFrom="paragraph">
                  <wp:posOffset>142875</wp:posOffset>
                </wp:positionV>
                <wp:extent cx="1708150" cy="800100"/>
                <wp:effectExtent l="0" t="0" r="6350" b="0"/>
                <wp:wrapNone/>
                <wp:docPr id="1106423369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8150" cy="8001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D78F29" id="Rectangle 6" o:spid="_x0000_s1026" style="position:absolute;margin-left:167pt;margin-top:11.25pt;width:134.5pt;height:63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" fillcolor="white [3201]" stroked="f" strokeweight="1pt"/>
            </w:pict>
          </mc:Fallback>
        </mc:AlternateContent>
      </w:r>
      <w:r w:rsidR="0000775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E153CB" wp14:editId="34D84B24">
                <wp:simplePos x="0" y="0"/>
                <wp:positionH relativeFrom="column">
                  <wp:posOffset>5480050</wp:posOffset>
                </wp:positionH>
                <wp:positionV relativeFrom="paragraph">
                  <wp:posOffset>104775</wp:posOffset>
                </wp:positionV>
                <wp:extent cx="342900" cy="349250"/>
                <wp:effectExtent l="0" t="0" r="0" b="0"/>
                <wp:wrapNone/>
                <wp:docPr id="936021341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92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C7792" id="Rectangle 6" o:spid="_x0000_s1026" style="position:absolute;margin-left:431.5pt;margin-top:8.25pt;width:27pt;height:27.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" fillcolor="white [3201]" stroked="f" strokeweight="1pt"/>
            </w:pict>
          </mc:Fallback>
        </mc:AlternateContent>
      </w:r>
      <w:r w:rsidR="00BA27E2" w:rsidRPr="00BA27E2">
        <w:rPr>
          <w:noProof/>
        </w:rPr>
        <w:drawing>
          <wp:inline distT="0" distB="0" distL="0" distR="0" wp14:anchorId="7828B6D4" wp14:editId="32EF3F1A">
            <wp:extent cx="5943600" cy="4305300"/>
            <wp:effectExtent l="0" t="0" r="0" b="0"/>
            <wp:docPr id="213620146" name="Picture 1" descr="A white pag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20146" name="Picture 1" descr="A white page with black text&#10;&#10;Description automatically generated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7000"/>
                              </a14:imgEffect>
                              <a14:imgEffect>
                                <a14:brightnessContrast bright="-16000" contrast="74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AD68F" w14:textId="77777777" w:rsidR="00764B0B" w:rsidRDefault="00764B0B" w:rsidP="00642C1F">
      <w:pPr>
        <w:tabs>
          <w:tab w:val="left" w:pos="6340"/>
        </w:tabs>
      </w:pPr>
    </w:p>
    <w:p w14:paraId="0ACF383F" w14:textId="77777777" w:rsidR="00EA4000" w:rsidRDefault="00EA4000" w:rsidP="00642C1F">
      <w:pPr>
        <w:tabs>
          <w:tab w:val="left" w:pos="6340"/>
        </w:tabs>
      </w:pPr>
    </w:p>
    <w:p w14:paraId="7CD0AA38" w14:textId="77777777" w:rsidR="00EA4000" w:rsidRDefault="00EA4000" w:rsidP="00642C1F">
      <w:pPr>
        <w:tabs>
          <w:tab w:val="left" w:pos="6340"/>
        </w:tabs>
      </w:pPr>
    </w:p>
    <w:p w14:paraId="03D426A4" w14:textId="77777777" w:rsidR="00EA4000" w:rsidRDefault="00EA4000" w:rsidP="00642C1F">
      <w:pPr>
        <w:tabs>
          <w:tab w:val="left" w:pos="6340"/>
        </w:tabs>
      </w:pPr>
    </w:p>
    <w:p w14:paraId="7A0E9F69" w14:textId="77777777" w:rsidR="00EA4000" w:rsidRDefault="00EA4000" w:rsidP="00642C1F">
      <w:pPr>
        <w:tabs>
          <w:tab w:val="left" w:pos="6340"/>
        </w:tabs>
      </w:pPr>
    </w:p>
    <w:p w14:paraId="7C27B5DE" w14:textId="77777777" w:rsidR="00EA4000" w:rsidRDefault="00EA4000" w:rsidP="00642C1F">
      <w:pPr>
        <w:tabs>
          <w:tab w:val="left" w:pos="6340"/>
        </w:tabs>
      </w:pPr>
    </w:p>
    <w:p w14:paraId="5ECC6569" w14:textId="1E068BA3" w:rsidR="00764B0B" w:rsidRDefault="003B77F6" w:rsidP="00642C1F">
      <w:pPr>
        <w:tabs>
          <w:tab w:val="left" w:pos="63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C24299F" wp14:editId="379F70CF">
                <wp:simplePos x="0" y="0"/>
                <wp:positionH relativeFrom="column">
                  <wp:posOffset>736600</wp:posOffset>
                </wp:positionH>
                <wp:positionV relativeFrom="paragraph">
                  <wp:posOffset>279400</wp:posOffset>
                </wp:positionV>
                <wp:extent cx="4527550" cy="996950"/>
                <wp:effectExtent l="0" t="0" r="25400" b="12700"/>
                <wp:wrapNone/>
                <wp:docPr id="131530606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7550" cy="9969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F13350" id="Rectangle 3" o:spid="_x0000_s1026" style="position:absolute;margin-left:58pt;margin-top:22pt;width:356.5pt;height:78.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" filled="f" strokecolor="#ed7d31 [3205]" strokeweight="1pt"/>
            </w:pict>
          </mc:Fallback>
        </mc:AlternateContent>
      </w:r>
    </w:p>
    <w:tbl>
      <w:tblPr>
        <w:tblStyle w:val="TableGrid"/>
        <w:tblW w:w="0" w:type="auto"/>
        <w:tblInd w:w="1165" w:type="dxa"/>
        <w:tblLook w:val="04A0" w:firstRow="1" w:lastRow="0" w:firstColumn="1" w:lastColumn="0" w:noHBand="0" w:noVBand="1"/>
      </w:tblPr>
      <w:tblGrid>
        <w:gridCol w:w="1440"/>
        <w:gridCol w:w="5670"/>
      </w:tblGrid>
      <w:tr w:rsidR="00507D0A" w14:paraId="4CE7AFD5" w14:textId="77777777" w:rsidTr="00507D0A">
        <w:trPr>
          <w:trHeight w:val="1250"/>
        </w:trPr>
        <w:tc>
          <w:tcPr>
            <w:tcW w:w="7110" w:type="dxa"/>
            <w:gridSpan w:val="2"/>
          </w:tcPr>
          <w:p w14:paraId="7832EAB2" w14:textId="607316A5" w:rsidR="00C20BEF" w:rsidRDefault="00C20BEF" w:rsidP="00507D0A">
            <w:pPr>
              <w:tabs>
                <w:tab w:val="left" w:pos="6340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716608" behindDoc="0" locked="0" layoutInCell="1" allowOverlap="1" wp14:anchorId="560292E6" wp14:editId="783C9E2A">
                  <wp:simplePos x="0" y="0"/>
                  <wp:positionH relativeFrom="column">
                    <wp:posOffset>1855470</wp:posOffset>
                  </wp:positionH>
                  <wp:positionV relativeFrom="paragraph">
                    <wp:posOffset>0</wp:posOffset>
                  </wp:positionV>
                  <wp:extent cx="658495" cy="646430"/>
                  <wp:effectExtent l="0" t="0" r="8255" b="1270"/>
                  <wp:wrapNone/>
                  <wp:docPr id="147277743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8495" cy="6464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  <w:p w14:paraId="7D43E053" w14:textId="77777777" w:rsidR="00C20BEF" w:rsidRDefault="00C20BEF" w:rsidP="00507D0A">
            <w:pPr>
              <w:tabs>
                <w:tab w:val="left" w:pos="6340"/>
              </w:tabs>
              <w:jc w:val="center"/>
              <w:rPr>
                <w:b/>
                <w:bCs/>
              </w:rPr>
            </w:pPr>
          </w:p>
          <w:p w14:paraId="591EE693" w14:textId="77777777" w:rsidR="00C20BEF" w:rsidRDefault="00C20BEF" w:rsidP="00507D0A">
            <w:pPr>
              <w:tabs>
                <w:tab w:val="left" w:pos="6340"/>
              </w:tabs>
              <w:jc w:val="center"/>
              <w:rPr>
                <w:b/>
                <w:bCs/>
              </w:rPr>
            </w:pPr>
          </w:p>
          <w:p w14:paraId="095CF5D8" w14:textId="77777777" w:rsidR="00C20BEF" w:rsidRDefault="00C20BEF" w:rsidP="00C20BEF">
            <w:pPr>
              <w:tabs>
                <w:tab w:val="left" w:pos="6340"/>
              </w:tabs>
              <w:rPr>
                <w:b/>
                <w:bCs/>
              </w:rPr>
            </w:pPr>
          </w:p>
          <w:p w14:paraId="1ACB7BB0" w14:textId="47CC0043" w:rsidR="00507D0A" w:rsidRPr="00FA439B" w:rsidRDefault="00FA439B" w:rsidP="00507D0A">
            <w:pPr>
              <w:tabs>
                <w:tab w:val="left" w:pos="6340"/>
              </w:tabs>
              <w:jc w:val="center"/>
              <w:rPr>
                <w:b/>
                <w:bCs/>
              </w:rPr>
            </w:pPr>
            <w:r w:rsidRPr="00FA439B">
              <w:rPr>
                <w:b/>
                <w:bCs/>
              </w:rPr>
              <w:t>Name</w:t>
            </w:r>
          </w:p>
          <w:p w14:paraId="32930305" w14:textId="6409B0A8" w:rsidR="00FA439B" w:rsidRPr="00FA439B" w:rsidRDefault="00FA439B" w:rsidP="00507D0A">
            <w:pPr>
              <w:tabs>
                <w:tab w:val="left" w:pos="6340"/>
              </w:tabs>
              <w:jc w:val="center"/>
              <w:rPr>
                <w:sz w:val="18"/>
                <w:szCs w:val="18"/>
              </w:rPr>
            </w:pPr>
            <w:r w:rsidRPr="00FA439B">
              <w:rPr>
                <w:sz w:val="18"/>
                <w:szCs w:val="18"/>
              </w:rPr>
              <w:t>Contact Information</w:t>
            </w:r>
          </w:p>
        </w:tc>
      </w:tr>
      <w:tr w:rsidR="00AC469A" w14:paraId="2EE77CCD" w14:textId="77777777" w:rsidTr="00C20BEF">
        <w:trPr>
          <w:trHeight w:val="854"/>
        </w:trPr>
        <w:tc>
          <w:tcPr>
            <w:tcW w:w="1440" w:type="dxa"/>
          </w:tcPr>
          <w:p w14:paraId="6F515020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1D7BBBFC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51F8275C" w14:textId="77777777" w:rsidTr="00507D0A">
        <w:trPr>
          <w:trHeight w:val="1070"/>
        </w:trPr>
        <w:tc>
          <w:tcPr>
            <w:tcW w:w="1440" w:type="dxa"/>
          </w:tcPr>
          <w:p w14:paraId="01AB9E8A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2FEDD459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73840A38" w14:textId="77777777" w:rsidTr="00507D0A">
        <w:trPr>
          <w:trHeight w:val="890"/>
        </w:trPr>
        <w:tc>
          <w:tcPr>
            <w:tcW w:w="1440" w:type="dxa"/>
          </w:tcPr>
          <w:p w14:paraId="380ADAC6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1377BC6B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1E18A248" w14:textId="77777777" w:rsidTr="00507D0A">
        <w:trPr>
          <w:trHeight w:val="800"/>
        </w:trPr>
        <w:tc>
          <w:tcPr>
            <w:tcW w:w="1440" w:type="dxa"/>
          </w:tcPr>
          <w:p w14:paraId="2B88ECC6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3EF02718" w14:textId="77777777" w:rsidR="00AC469A" w:rsidRDefault="00AC469A" w:rsidP="00642C1F">
            <w:pPr>
              <w:tabs>
                <w:tab w:val="left" w:pos="6340"/>
              </w:tabs>
            </w:pPr>
          </w:p>
        </w:tc>
      </w:tr>
      <w:tr w:rsidR="00AC469A" w14:paraId="0864C42C" w14:textId="77777777" w:rsidTr="00507D0A">
        <w:trPr>
          <w:trHeight w:val="1340"/>
        </w:trPr>
        <w:tc>
          <w:tcPr>
            <w:tcW w:w="1440" w:type="dxa"/>
          </w:tcPr>
          <w:p w14:paraId="3216607A" w14:textId="77777777" w:rsidR="00AC469A" w:rsidRDefault="00AC469A" w:rsidP="00642C1F">
            <w:pPr>
              <w:tabs>
                <w:tab w:val="left" w:pos="6340"/>
              </w:tabs>
            </w:pPr>
          </w:p>
        </w:tc>
        <w:tc>
          <w:tcPr>
            <w:tcW w:w="5670" w:type="dxa"/>
          </w:tcPr>
          <w:p w14:paraId="1F7FE444" w14:textId="77777777" w:rsidR="00AC469A" w:rsidRDefault="00AC469A" w:rsidP="00642C1F">
            <w:pPr>
              <w:tabs>
                <w:tab w:val="left" w:pos="6340"/>
              </w:tabs>
            </w:pPr>
          </w:p>
        </w:tc>
      </w:tr>
    </w:tbl>
    <w:p w14:paraId="64E40A84" w14:textId="77777777" w:rsidR="00764B0B" w:rsidRDefault="00764B0B" w:rsidP="00642C1F">
      <w:pPr>
        <w:tabs>
          <w:tab w:val="left" w:pos="6340"/>
        </w:tabs>
      </w:pPr>
    </w:p>
    <w:p w14:paraId="398BD1E2" w14:textId="77777777" w:rsidR="003C7AB8" w:rsidRDefault="003C7AB8" w:rsidP="00642C1F">
      <w:pPr>
        <w:tabs>
          <w:tab w:val="left" w:pos="6340"/>
        </w:tabs>
      </w:pPr>
    </w:p>
    <w:p w14:paraId="3E82D210" w14:textId="77777777" w:rsidR="003C43BF" w:rsidRDefault="003C43BF" w:rsidP="00642C1F">
      <w:pPr>
        <w:tabs>
          <w:tab w:val="left" w:pos="6340"/>
        </w:tabs>
      </w:pPr>
    </w:p>
    <w:p w14:paraId="0B3CC55D" w14:textId="77777777" w:rsidR="003C43BF" w:rsidRDefault="003C43BF" w:rsidP="00642C1F">
      <w:pPr>
        <w:tabs>
          <w:tab w:val="left" w:pos="6340"/>
        </w:tabs>
      </w:pPr>
    </w:p>
    <w:p w14:paraId="153747D5" w14:textId="77777777" w:rsidR="003C43BF" w:rsidRDefault="003C43BF" w:rsidP="00642C1F">
      <w:pPr>
        <w:tabs>
          <w:tab w:val="left" w:pos="6340"/>
        </w:tabs>
      </w:pPr>
    </w:p>
    <w:p w14:paraId="0A162ED4" w14:textId="77777777" w:rsidR="003C43BF" w:rsidRDefault="003C43BF" w:rsidP="00642C1F">
      <w:pPr>
        <w:tabs>
          <w:tab w:val="left" w:pos="6340"/>
        </w:tabs>
      </w:pPr>
    </w:p>
    <w:p w14:paraId="34266A8A" w14:textId="77777777" w:rsidR="003C43BF" w:rsidRPr="003C43BF" w:rsidRDefault="003C43BF" w:rsidP="00642C1F">
      <w:pPr>
        <w:tabs>
          <w:tab w:val="left" w:pos="6340"/>
        </w:tabs>
        <w:rPr>
          <w:color w:val="1F4257"/>
        </w:rPr>
      </w:pPr>
    </w:p>
    <w:p w14:paraId="50E47486" w14:textId="77777777" w:rsidR="003C43BF" w:rsidRDefault="003C43BF" w:rsidP="00642C1F">
      <w:pPr>
        <w:tabs>
          <w:tab w:val="left" w:pos="6340"/>
        </w:tabs>
      </w:pPr>
    </w:p>
    <w:p w14:paraId="10AAFE4C" w14:textId="77777777" w:rsidR="003C43BF" w:rsidRDefault="003C43BF" w:rsidP="00642C1F">
      <w:pPr>
        <w:tabs>
          <w:tab w:val="left" w:pos="6340"/>
        </w:tabs>
      </w:pPr>
    </w:p>
    <w:p w14:paraId="5B2A505D" w14:textId="77777777" w:rsidR="003C43BF" w:rsidRDefault="003C43BF" w:rsidP="00642C1F">
      <w:pPr>
        <w:tabs>
          <w:tab w:val="left" w:pos="6340"/>
        </w:tabs>
      </w:pPr>
    </w:p>
    <w:p w14:paraId="6F40BDD2" w14:textId="77777777" w:rsidR="003C43BF" w:rsidRDefault="003C43BF" w:rsidP="00642C1F">
      <w:pPr>
        <w:tabs>
          <w:tab w:val="left" w:pos="6340"/>
        </w:tabs>
      </w:pPr>
    </w:p>
    <w:p w14:paraId="39AEBBEE" w14:textId="77777777" w:rsidR="003C43BF" w:rsidRDefault="003C43BF" w:rsidP="00642C1F">
      <w:pPr>
        <w:tabs>
          <w:tab w:val="left" w:pos="6340"/>
        </w:tabs>
      </w:pPr>
    </w:p>
    <w:p w14:paraId="7BA7A423" w14:textId="77777777" w:rsidR="003C43BF" w:rsidRDefault="003C43BF" w:rsidP="00642C1F">
      <w:pPr>
        <w:tabs>
          <w:tab w:val="left" w:pos="6340"/>
        </w:tabs>
      </w:pPr>
    </w:p>
    <w:p w14:paraId="5BA45F88" w14:textId="77777777" w:rsidR="003C43BF" w:rsidRDefault="003C43BF" w:rsidP="00642C1F">
      <w:pPr>
        <w:tabs>
          <w:tab w:val="left" w:pos="6340"/>
        </w:tabs>
      </w:pPr>
    </w:p>
    <w:p w14:paraId="16E2489E" w14:textId="77777777" w:rsidR="003C43BF" w:rsidRPr="003C43BF" w:rsidRDefault="003C43BF" w:rsidP="00642C1F">
      <w:pPr>
        <w:tabs>
          <w:tab w:val="left" w:pos="6340"/>
        </w:tabs>
        <w:rPr>
          <w:color w:val="1F4257"/>
        </w:rPr>
      </w:pPr>
    </w:p>
    <w:p w14:paraId="366B6AEB" w14:textId="1062680C" w:rsidR="00642C1F" w:rsidRPr="00642C1F" w:rsidRDefault="00642C1F" w:rsidP="00EA4000">
      <w:pPr>
        <w:tabs>
          <w:tab w:val="left" w:pos="6340"/>
        </w:tabs>
      </w:pPr>
    </w:p>
    <w:sectPr w:rsidR="00642C1F" w:rsidRPr="00642C1F" w:rsidSect="009B771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B37DD"/>
    <w:multiLevelType w:val="hybridMultilevel"/>
    <w:tmpl w:val="C6568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D22442"/>
    <w:multiLevelType w:val="hybridMultilevel"/>
    <w:tmpl w:val="E20EE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657613">
    <w:abstractNumId w:val="0"/>
  </w:num>
  <w:num w:numId="2" w16cid:durableId="9360178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GysLQwMjE1sTBX0lEKTi0uzszPAykwqQUAWGlGVywAAAA="/>
  </w:docVars>
  <w:rsids>
    <w:rsidRoot w:val="00896DA8"/>
    <w:rsid w:val="00004A8C"/>
    <w:rsid w:val="00007756"/>
    <w:rsid w:val="00030BF1"/>
    <w:rsid w:val="00052DF1"/>
    <w:rsid w:val="00061804"/>
    <w:rsid w:val="00082397"/>
    <w:rsid w:val="00094F60"/>
    <w:rsid w:val="000A5AA2"/>
    <w:rsid w:val="000B6A18"/>
    <w:rsid w:val="001354D7"/>
    <w:rsid w:val="00157E62"/>
    <w:rsid w:val="001C09B6"/>
    <w:rsid w:val="001C7428"/>
    <w:rsid w:val="001E3692"/>
    <w:rsid w:val="00212990"/>
    <w:rsid w:val="00283018"/>
    <w:rsid w:val="002C005C"/>
    <w:rsid w:val="002C51F7"/>
    <w:rsid w:val="002E1FF7"/>
    <w:rsid w:val="00303752"/>
    <w:rsid w:val="00331CBC"/>
    <w:rsid w:val="00337BBB"/>
    <w:rsid w:val="00371FCD"/>
    <w:rsid w:val="00383DEE"/>
    <w:rsid w:val="00393786"/>
    <w:rsid w:val="003A409A"/>
    <w:rsid w:val="003A46BC"/>
    <w:rsid w:val="003B77F6"/>
    <w:rsid w:val="003C43BF"/>
    <w:rsid w:val="003C7AB8"/>
    <w:rsid w:val="003F5CBC"/>
    <w:rsid w:val="00405316"/>
    <w:rsid w:val="00450D3C"/>
    <w:rsid w:val="00474A4C"/>
    <w:rsid w:val="00492333"/>
    <w:rsid w:val="004A2B1A"/>
    <w:rsid w:val="00507D0A"/>
    <w:rsid w:val="00512902"/>
    <w:rsid w:val="00543EE0"/>
    <w:rsid w:val="00547337"/>
    <w:rsid w:val="00566AC1"/>
    <w:rsid w:val="00574898"/>
    <w:rsid w:val="005B1A70"/>
    <w:rsid w:val="005D79FC"/>
    <w:rsid w:val="005F1014"/>
    <w:rsid w:val="00623F83"/>
    <w:rsid w:val="00642C1F"/>
    <w:rsid w:val="006900DC"/>
    <w:rsid w:val="006C59C7"/>
    <w:rsid w:val="00703F4D"/>
    <w:rsid w:val="00743C7B"/>
    <w:rsid w:val="00764B0B"/>
    <w:rsid w:val="00775CAD"/>
    <w:rsid w:val="007B25CF"/>
    <w:rsid w:val="00803D6B"/>
    <w:rsid w:val="0082530D"/>
    <w:rsid w:val="00843971"/>
    <w:rsid w:val="00864194"/>
    <w:rsid w:val="00896DA8"/>
    <w:rsid w:val="00927B28"/>
    <w:rsid w:val="0096657D"/>
    <w:rsid w:val="0097625E"/>
    <w:rsid w:val="009B7719"/>
    <w:rsid w:val="009D6DB9"/>
    <w:rsid w:val="009F0257"/>
    <w:rsid w:val="00A654B8"/>
    <w:rsid w:val="00A8115C"/>
    <w:rsid w:val="00A843F8"/>
    <w:rsid w:val="00AB0C2D"/>
    <w:rsid w:val="00AB17B1"/>
    <w:rsid w:val="00AC469A"/>
    <w:rsid w:val="00B37013"/>
    <w:rsid w:val="00B44871"/>
    <w:rsid w:val="00B47CA0"/>
    <w:rsid w:val="00B6632C"/>
    <w:rsid w:val="00B81925"/>
    <w:rsid w:val="00BA27E2"/>
    <w:rsid w:val="00BD5CD2"/>
    <w:rsid w:val="00BF2ECE"/>
    <w:rsid w:val="00BF513A"/>
    <w:rsid w:val="00C20BEF"/>
    <w:rsid w:val="00C30501"/>
    <w:rsid w:val="00C446A3"/>
    <w:rsid w:val="00C5713F"/>
    <w:rsid w:val="00C65424"/>
    <w:rsid w:val="00CE2DDB"/>
    <w:rsid w:val="00D34B75"/>
    <w:rsid w:val="00D62478"/>
    <w:rsid w:val="00D70E00"/>
    <w:rsid w:val="00DE0949"/>
    <w:rsid w:val="00E12800"/>
    <w:rsid w:val="00E217DD"/>
    <w:rsid w:val="00E80812"/>
    <w:rsid w:val="00EA4000"/>
    <w:rsid w:val="00ED0967"/>
    <w:rsid w:val="00EF20B3"/>
    <w:rsid w:val="00EF2A21"/>
    <w:rsid w:val="00EF32BE"/>
    <w:rsid w:val="00EF58DF"/>
    <w:rsid w:val="00F66310"/>
    <w:rsid w:val="00F72EAC"/>
    <w:rsid w:val="00F77C9B"/>
    <w:rsid w:val="00FA439B"/>
    <w:rsid w:val="00FD209F"/>
    <w:rsid w:val="00FF0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FE312"/>
  <w15:chartTrackingRefBased/>
  <w15:docId w15:val="{3974ADF3-4DF9-4553-BA11-19365951C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96DA8"/>
    <w:pPr>
      <w:spacing w:after="0" w:line="240" w:lineRule="auto"/>
    </w:pPr>
  </w:style>
  <w:style w:type="table" w:styleId="TableGrid">
    <w:name w:val="Table Grid"/>
    <w:basedOn w:val="TableNormal"/>
    <w:uiPriority w:val="39"/>
    <w:rsid w:val="00AC4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9</TotalTime>
  <Pages>5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8</cp:revision>
  <dcterms:created xsi:type="dcterms:W3CDTF">2023-12-08T03:12:00Z</dcterms:created>
  <dcterms:modified xsi:type="dcterms:W3CDTF">2023-12-23T15:40:00Z</dcterms:modified>
</cp:coreProperties>
</file>